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FD6249" w14:textId="552BC90E" w:rsidR="00057D18" w:rsidRDefault="00000000">
      <w:pPr>
        <w:pStyle w:val="SourceCode"/>
      </w:pPr>
      <w:r>
        <w:rPr>
          <w:rStyle w:val="CommentTok"/>
        </w:rPr>
        <w:t>---</w:t>
      </w:r>
      <w:r>
        <w:br/>
      </w:r>
      <w:r>
        <w:rPr>
          <w:rStyle w:val="AnnotationTok"/>
        </w:rPr>
        <w:t>title:</w:t>
      </w:r>
      <w:r>
        <w:rPr>
          <w:rStyle w:val="CommentTok"/>
        </w:rPr>
        <w:t xml:space="preserve"> "Sales Analysis and Forecasting"</w:t>
      </w:r>
      <w:r>
        <w:br/>
      </w:r>
      <w:r>
        <w:rPr>
          <w:rStyle w:val="AnnotationTok"/>
        </w:rPr>
        <w:t>author:</w:t>
      </w:r>
      <w:r>
        <w:rPr>
          <w:rStyle w:val="CommentTok"/>
        </w:rPr>
        <w:t xml:space="preserve"> "Mark Abong'o"</w:t>
      </w:r>
      <w:r>
        <w:br/>
      </w:r>
      <w:r>
        <w:rPr>
          <w:rStyle w:val="AnnotationTok"/>
        </w:rPr>
        <w:t>date:</w:t>
      </w:r>
      <w:r>
        <w:rPr>
          <w:rStyle w:val="CommentTok"/>
        </w:rPr>
        <w:t xml:space="preserve"> "2025-04-09"</w:t>
      </w:r>
      <w:r>
        <w:br/>
      </w:r>
      <w:r>
        <w:rPr>
          <w:rStyle w:val="AnnotationTok"/>
        </w:rPr>
        <w:t>output:</w:t>
      </w:r>
      <w:r>
        <w:rPr>
          <w:rStyle w:val="CommentTok"/>
        </w:rPr>
        <w:t xml:space="preserve"> </w:t>
      </w:r>
      <w:r w:rsidR="00ED7C77">
        <w:rPr>
          <w:rStyle w:val="CommentTok"/>
        </w:rPr>
        <w:t>word</w:t>
      </w:r>
      <w:r>
        <w:rPr>
          <w:rStyle w:val="CommentTok"/>
        </w:rPr>
        <w:t>_document</w:t>
      </w:r>
      <w:r>
        <w:br/>
      </w:r>
      <w:r>
        <w:rPr>
          <w:rStyle w:val="CommentTok"/>
        </w:rPr>
        <w:t>---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>## Installing and Loading Packages</w:t>
      </w:r>
      <w:r>
        <w:br/>
      </w:r>
      <w:r>
        <w:br/>
      </w:r>
      <w:r>
        <w:br/>
      </w:r>
      <w:r>
        <w:rPr>
          <w:rStyle w:val="InformationTok"/>
        </w:rPr>
        <w:t>``` r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nstall.packages</w:t>
      </w:r>
      <w:proofErr w:type="spellEnd"/>
      <w:r>
        <w:rPr>
          <w:rStyle w:val="CommentTok"/>
        </w:rPr>
        <w:t>("forecast") # Uncomment if not already installed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4BB03A19" w14:textId="77777777" w:rsidR="00057D18" w:rsidRDefault="00000000">
      <w:pPr>
        <w:pStyle w:val="Heading2"/>
      </w:pPr>
      <w:bookmarkStart w:id="0" w:name="loading-sales-data"/>
      <w:r>
        <w:t>Loading Sales Data</w:t>
      </w:r>
    </w:p>
    <w:p w14:paraId="42B1B809" w14:textId="77777777" w:rsidR="00057D18" w:rsidRDefault="00000000">
      <w:pPr>
        <w:pStyle w:val="SourceCode"/>
      </w:pP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:/Documents/train.csv"</w:t>
      </w:r>
      <w:r>
        <w:rPr>
          <w:rStyle w:val="NormalTok"/>
        </w:rPr>
        <w:t xml:space="preserve">)  </w:t>
      </w:r>
      <w:r>
        <w:rPr>
          <w:rStyle w:val="CommentTok"/>
        </w:rPr>
        <w:t># Make sure path is correct</w:t>
      </w:r>
    </w:p>
    <w:p w14:paraId="36EDFAC6" w14:textId="77777777" w:rsidR="00057D18" w:rsidRDefault="00000000">
      <w:pPr>
        <w:pStyle w:val="SourceCode"/>
      </w:pPr>
      <w:r>
        <w:rPr>
          <w:rStyle w:val="VerbatimChar"/>
        </w:rPr>
        <w:t>## Rows: 9800 Columns: 18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5): Order ID, Order Date, Ship Date, Ship Mode, Customer ID, Customer ...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 (3): Row ID, Postal Code, Sa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14:paraId="62BA5F09" w14:textId="77777777" w:rsidR="00057D18" w:rsidRDefault="00000000">
      <w:pPr>
        <w:pStyle w:val="Heading2"/>
      </w:pPr>
      <w:bookmarkStart w:id="1" w:name="data-exploration"/>
      <w:bookmarkEnd w:id="0"/>
      <w:r>
        <w:t>Data Exploration</w:t>
      </w:r>
    </w:p>
    <w:p w14:paraId="22DCC5B2" w14:textId="77777777" w:rsidR="00057D18" w:rsidRDefault="00000000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</w:p>
    <w:p w14:paraId="0A9906F3" w14:textId="77777777" w:rsidR="00057D18" w:rsidRDefault="00000000">
      <w:pPr>
        <w:pStyle w:val="SourceCode"/>
      </w:pPr>
      <w:r>
        <w:rPr>
          <w:rStyle w:val="VerbatimChar"/>
        </w:rPr>
        <w:t>## [1] 9800   18</w:t>
      </w:r>
    </w:p>
    <w:p w14:paraId="2BAC3E1E" w14:textId="77777777" w:rsidR="00057D1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</w:p>
    <w:p w14:paraId="09D7D453" w14:textId="77777777" w:rsidR="00057D18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× 18</w:t>
      </w:r>
      <w:r>
        <w:br/>
      </w:r>
      <w:r>
        <w:rPr>
          <w:rStyle w:val="VerbatimChar"/>
        </w:rPr>
        <w:t>##   `Row ID` `Order ID`     `Order Date` `Ship Date` `Ship Mode`    `Customer ID`</w:t>
      </w:r>
      <w:r>
        <w:br/>
      </w:r>
      <w:r>
        <w:rPr>
          <w:rStyle w:val="VerbatimChar"/>
        </w:rPr>
        <w:t>##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 &lt;chr&gt;          &lt;chr&gt;        &lt;chr&gt;       &lt;chr&gt;          &lt;chr&gt;        </w:t>
      </w:r>
      <w:r>
        <w:br/>
      </w:r>
      <w:r>
        <w:rPr>
          <w:rStyle w:val="VerbatimChar"/>
        </w:rPr>
        <w:t xml:space="preserve">## 1        1 CA-2017-152156 08/11/2017   11/11/2017  Second Class   CG-12520     </w:t>
      </w:r>
      <w:r>
        <w:br/>
      </w:r>
      <w:r>
        <w:rPr>
          <w:rStyle w:val="VerbatimChar"/>
        </w:rPr>
        <w:t xml:space="preserve">## 2        2 CA-2017-152156 08/11/2017   11/11/2017  Second Class   CG-12520     </w:t>
      </w:r>
      <w:r>
        <w:br/>
      </w:r>
      <w:r>
        <w:rPr>
          <w:rStyle w:val="VerbatimChar"/>
        </w:rPr>
        <w:t xml:space="preserve">## 3        3 CA-2017-138688 12/06/2017   16/06/2017  Second Class   DV-13045     </w:t>
      </w:r>
      <w:r>
        <w:br/>
      </w:r>
      <w:r>
        <w:rPr>
          <w:rStyle w:val="VerbatimChar"/>
        </w:rPr>
        <w:lastRenderedPageBreak/>
        <w:t xml:space="preserve">## 4        4 US-2016-108966 11/10/2016   18/10/2016  Standard Class SO-20335     </w:t>
      </w:r>
      <w:r>
        <w:br/>
      </w:r>
      <w:r>
        <w:rPr>
          <w:rStyle w:val="VerbatimChar"/>
        </w:rPr>
        <w:t xml:space="preserve">## 5        5 US-2016-108966 11/10/2016   18/10/2016  Standard Class SO-20335     </w:t>
      </w:r>
      <w:r>
        <w:br/>
      </w:r>
      <w:r>
        <w:rPr>
          <w:rStyle w:val="VerbatimChar"/>
        </w:rPr>
        <w:t xml:space="preserve">## 6        6 CA-2015-115812 09/06/2015   14/06/2015  Standard Class BH-11710     </w:t>
      </w:r>
      <w:r>
        <w:br/>
      </w:r>
      <w:r>
        <w:rPr>
          <w:rStyle w:val="VerbatimChar"/>
        </w:rPr>
        <w:t>## # ℹ 12 more variables: `Customer Name` &lt;chr&gt;, Segment &lt;chr&gt;, Country &lt;chr&gt;,</w:t>
      </w:r>
      <w:r>
        <w:br/>
      </w:r>
      <w:r>
        <w:rPr>
          <w:rStyle w:val="VerbatimChar"/>
        </w:rPr>
        <w:t>## #   City &lt;chr&gt;, State &lt;chr&gt;, `Postal Code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Region &lt;chr&gt;,</w:t>
      </w:r>
      <w:r>
        <w:br/>
      </w:r>
      <w:r>
        <w:rPr>
          <w:rStyle w:val="VerbatimChar"/>
        </w:rPr>
        <w:t>## #   `Product ID` &lt;chr&gt;, Category &lt;chr&gt;, `Sub-Category` &lt;chr&gt;,</w:t>
      </w:r>
      <w:r>
        <w:br/>
      </w:r>
      <w:r>
        <w:rPr>
          <w:rStyle w:val="VerbatimChar"/>
        </w:rPr>
        <w:t>## #   `Product Name` &lt;chr&gt;, Sale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37F93C4F" w14:textId="77777777" w:rsidR="00057D18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</w:p>
    <w:p w14:paraId="6F8B7977" w14:textId="77777777" w:rsidR="00057D18" w:rsidRDefault="00000000">
      <w:pPr>
        <w:pStyle w:val="SourceCode"/>
      </w:pPr>
      <w:r>
        <w:rPr>
          <w:rStyle w:val="VerbatimChar"/>
        </w:rPr>
        <w:t xml:space="preserve">##  [1] "Row ID"        "Order ID"      "Order Date"    "Ship Date"    </w:t>
      </w:r>
      <w:r>
        <w:br/>
      </w:r>
      <w:r>
        <w:rPr>
          <w:rStyle w:val="VerbatimChar"/>
        </w:rPr>
        <w:t xml:space="preserve">##  [5] "Ship Mode"     "Customer ID"   "Customer Name" "Segment"      </w:t>
      </w:r>
      <w:r>
        <w:br/>
      </w:r>
      <w:r>
        <w:rPr>
          <w:rStyle w:val="VerbatimChar"/>
        </w:rPr>
        <w:t xml:space="preserve">##  [9] "Country"       "City"          "State"         "Postal Code"  </w:t>
      </w:r>
      <w:r>
        <w:br/>
      </w:r>
      <w:r>
        <w:rPr>
          <w:rStyle w:val="VerbatimChar"/>
        </w:rPr>
        <w:t xml:space="preserve">## [13] "Region"        "Product ID"    "Category"      "Sub-Category" </w:t>
      </w:r>
      <w:r>
        <w:br/>
      </w:r>
      <w:r>
        <w:rPr>
          <w:rStyle w:val="VerbatimChar"/>
        </w:rPr>
        <w:t>## [17] "Product Name"  "Sales"</w:t>
      </w:r>
    </w:p>
    <w:p w14:paraId="54BFB11B" w14:textId="77777777" w:rsidR="00057D18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</w:p>
    <w:p w14:paraId="58FA41C8" w14:textId="77777777" w:rsidR="00057D18" w:rsidRDefault="00000000">
      <w:pPr>
        <w:pStyle w:val="SourceCode"/>
      </w:pPr>
      <w:r>
        <w:rPr>
          <w:rStyle w:val="VerbatimChar"/>
        </w:rPr>
        <w:t>## Rows: 9,800</w:t>
      </w:r>
      <w:r>
        <w:br/>
      </w:r>
      <w:r>
        <w:rPr>
          <w:rStyle w:val="VerbatimChar"/>
        </w:rPr>
        <w:t>## Columns: 18</w:t>
      </w:r>
      <w:r>
        <w:br/>
      </w:r>
      <w:r>
        <w:rPr>
          <w:rStyle w:val="VerbatimChar"/>
        </w:rPr>
        <w:t>## $ `Row ID`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, 2, 3, 4, 5, 6, 7, 8, 9, 10, 11, 12, 13, 14, 15, 16,…</w:t>
      </w:r>
      <w:r>
        <w:br/>
      </w:r>
      <w:r>
        <w:rPr>
          <w:rStyle w:val="VerbatimChar"/>
        </w:rPr>
        <w:t>## $ `Order ID`      &lt;chr&gt; "CA-2017-152156", "CA-2017-152156", "CA-2017-138688", …</w:t>
      </w:r>
      <w:r>
        <w:br/>
      </w:r>
      <w:r>
        <w:rPr>
          <w:rStyle w:val="VerbatimChar"/>
        </w:rPr>
        <w:t>## $ `Order Date`    &lt;chr&gt; "08/11/2017", "08/11/2017", "12/06/2017", "11/10/2016"…</w:t>
      </w:r>
      <w:r>
        <w:br/>
      </w:r>
      <w:r>
        <w:rPr>
          <w:rStyle w:val="VerbatimChar"/>
        </w:rPr>
        <w:t>## $ `Ship Date`     &lt;chr&gt; "11/11/2017", "11/11/2017", "16/06/2017", "18/10/2016"…</w:t>
      </w:r>
      <w:r>
        <w:br/>
      </w:r>
      <w:r>
        <w:rPr>
          <w:rStyle w:val="VerbatimChar"/>
        </w:rPr>
        <w:t>## $ `Ship Mode`     &lt;chr&gt; "Second Class", "Second Class", "Second Class", "Stand…</w:t>
      </w:r>
      <w:r>
        <w:br/>
      </w:r>
      <w:r>
        <w:rPr>
          <w:rStyle w:val="VerbatimChar"/>
        </w:rPr>
        <w:t>## $ `Customer ID`   &lt;chr&gt; "CG-12520", "CG-12520", "DV-13045", "SO-20335", "SO-20…</w:t>
      </w:r>
      <w:r>
        <w:br/>
      </w:r>
      <w:r>
        <w:rPr>
          <w:rStyle w:val="VerbatimChar"/>
        </w:rPr>
        <w:t>## $ `Customer Name` &lt;chr&gt; "Claire Gute", "Claire Gute", "Darrin Van Huff", "Sean…</w:t>
      </w:r>
      <w:r>
        <w:br/>
      </w:r>
      <w:r>
        <w:rPr>
          <w:rStyle w:val="VerbatimChar"/>
        </w:rPr>
        <w:t>## $ Segment         &lt;chr&gt; "Consumer", "Consumer", "Corporate", "Consumer", "Cons…</w:t>
      </w:r>
      <w:r>
        <w:br/>
      </w:r>
      <w:r>
        <w:rPr>
          <w:rStyle w:val="VerbatimChar"/>
        </w:rPr>
        <w:t>## $ Country         &lt;chr&gt; "United States", "United States", "United States", "Un…</w:t>
      </w:r>
      <w:r>
        <w:br/>
      </w:r>
      <w:r>
        <w:rPr>
          <w:rStyle w:val="VerbatimChar"/>
        </w:rPr>
        <w:t xml:space="preserve">## $ City            &lt;chr&gt; "Henderson", "Henderson", "Los Angeles", "Fort </w:t>
      </w:r>
      <w:proofErr w:type="spellStart"/>
      <w:r>
        <w:rPr>
          <w:rStyle w:val="VerbatimChar"/>
        </w:rPr>
        <w:t>Lauderd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>## $ State           &lt;chr&gt; "Kentucky", "Kentucky", "California", "Florida", "Flor…</w:t>
      </w:r>
      <w:r>
        <w:br/>
      </w:r>
      <w:r>
        <w:rPr>
          <w:rStyle w:val="VerbatimChar"/>
        </w:rPr>
        <w:t>## $ `Postal Code`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2420, 42420, 90036, 33311, 33311, 90032, 90032, 90032…</w:t>
      </w:r>
      <w:r>
        <w:br/>
      </w:r>
      <w:r>
        <w:rPr>
          <w:rStyle w:val="VerbatimChar"/>
        </w:rPr>
        <w:t>## $ Region          &lt;chr&gt; "South", "South", "West", "South", "South", "West", "W…</w:t>
      </w:r>
      <w:r>
        <w:br/>
      </w:r>
      <w:r>
        <w:rPr>
          <w:rStyle w:val="VerbatimChar"/>
        </w:rPr>
        <w:t>## $ `Product ID`    &lt;chr&gt; "FUR-BO-10001798", "FUR-CH-10000454", "OFF-LA-10000240…</w:t>
      </w:r>
      <w:r>
        <w:br/>
      </w:r>
      <w:r>
        <w:rPr>
          <w:rStyle w:val="VerbatimChar"/>
        </w:rPr>
        <w:t>## $ Category        &lt;chr&gt; "Furniture", "Furniture", "Office Supplies", "</w:t>
      </w:r>
      <w:proofErr w:type="spellStart"/>
      <w:r>
        <w:rPr>
          <w:rStyle w:val="VerbatimChar"/>
        </w:rPr>
        <w:t>Furnitur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lastRenderedPageBreak/>
        <w:t>## $ `Sub-Category`  &lt;chr&gt; "Bookcases", "Chairs", "Labels", "Tables", "Storage", …</w:t>
      </w:r>
      <w:r>
        <w:br/>
      </w:r>
      <w:r>
        <w:rPr>
          <w:rStyle w:val="VerbatimChar"/>
        </w:rPr>
        <w:t>## $ `Product Name`  &lt;chr&gt; "Bush Somerset Collection Bookcase", "Hon Deluxe Fabri…</w:t>
      </w:r>
      <w:r>
        <w:br/>
      </w:r>
      <w:r>
        <w:rPr>
          <w:rStyle w:val="VerbatimChar"/>
        </w:rPr>
        <w:t>## $ Sales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261.9600, 731.9400, 14.6200, 957.5775, 22.3680, 48.860…</w:t>
      </w:r>
    </w:p>
    <w:p w14:paraId="13BA81DB" w14:textId="77777777" w:rsidR="00057D18" w:rsidRDefault="00000000">
      <w:pPr>
        <w:pStyle w:val="Heading2"/>
      </w:pPr>
      <w:bookmarkStart w:id="2" w:name="data-cleaning"/>
      <w:bookmarkEnd w:id="1"/>
      <w:r>
        <w:t>🧹 Data Cleaning</w:t>
      </w:r>
    </w:p>
    <w:p w14:paraId="75146D1F" w14:textId="77777777" w:rsidR="00057D18" w:rsidRDefault="00000000">
      <w:pPr>
        <w:pStyle w:val="SourceCode"/>
      </w:pPr>
      <w:proofErr w:type="spellStart"/>
      <w:r>
        <w:rPr>
          <w:rStyle w:val="NormalTok"/>
        </w:rPr>
        <w:t>missing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proofErr w:type="spellStart"/>
      <w:r>
        <w:rPr>
          <w:rStyle w:val="FunctionTok"/>
        </w:rPr>
        <w:t>complete.cas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issingValues</w:t>
      </w:r>
      <w:proofErr w:type="spellEnd"/>
      <w:r>
        <w:rPr>
          <w:rStyle w:val="NormalTok"/>
        </w:rPr>
        <w:t>,]</w:t>
      </w:r>
    </w:p>
    <w:p w14:paraId="2BAB31CD" w14:textId="77777777" w:rsidR="00057D18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1 × 18</w:t>
      </w:r>
      <w:r>
        <w:br/>
      </w:r>
      <w:r>
        <w:rPr>
          <w:rStyle w:val="VerbatimChar"/>
        </w:rPr>
        <w:t>##    `Row ID` `Order ID`     `Order Date` `Ship Date` `Ship Mode`    `Customer ID`</w:t>
      </w:r>
      <w:r>
        <w:br/>
      </w:r>
      <w:r>
        <w:rPr>
          <w:rStyle w:val="VerbatimChar"/>
        </w:rPr>
        <w:t>##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&gt; &lt;chr&gt;          &lt;chr&gt;        &lt;chr&gt;       &lt;chr&gt;          &lt;chr&gt;        </w:t>
      </w:r>
      <w:r>
        <w:br/>
      </w:r>
      <w:r>
        <w:rPr>
          <w:rStyle w:val="VerbatimChar"/>
        </w:rPr>
        <w:t xml:space="preserve">##  1     2235 CA-2018-104066 05/12/2018   10/12/2018  Standard Class QJ-19255     </w:t>
      </w:r>
      <w:r>
        <w:br/>
      </w:r>
      <w:r>
        <w:rPr>
          <w:rStyle w:val="VerbatimChar"/>
        </w:rPr>
        <w:t xml:space="preserve">##  2     5275 CA-2016-162887 07/11/2016   09/11/2016  Second Class   SV-20785     </w:t>
      </w:r>
      <w:r>
        <w:br/>
      </w:r>
      <w:r>
        <w:rPr>
          <w:rStyle w:val="VerbatimChar"/>
        </w:rPr>
        <w:t xml:space="preserve">##  3     8799 US-2017-150140 06/04/2017   10/04/2017  Standard Class VM-21685     </w:t>
      </w:r>
      <w:r>
        <w:br/>
      </w:r>
      <w:r>
        <w:rPr>
          <w:rStyle w:val="VerbatimChar"/>
        </w:rPr>
        <w:t xml:space="preserve">##  4     9147 US-2017-165505 23/01/2017   27/01/2017  Standard Class CB-12535     </w:t>
      </w:r>
      <w:r>
        <w:br/>
      </w:r>
      <w:r>
        <w:rPr>
          <w:rStyle w:val="VerbatimChar"/>
        </w:rPr>
        <w:t xml:space="preserve">##  5     9148 US-2017-165505 23/01/2017   27/01/2017  Standard Class CB-12535     </w:t>
      </w:r>
      <w:r>
        <w:br/>
      </w:r>
      <w:r>
        <w:rPr>
          <w:rStyle w:val="VerbatimChar"/>
        </w:rPr>
        <w:t xml:space="preserve">##  6     9149 US-2017-165505 23/01/2017   27/01/2017  Standard Class CB-12535     </w:t>
      </w:r>
      <w:r>
        <w:br/>
      </w:r>
      <w:r>
        <w:rPr>
          <w:rStyle w:val="VerbatimChar"/>
        </w:rPr>
        <w:t xml:space="preserve">##  7     9387 US-2018-127292 19/01/2018   23/01/2018  Standard Class RM-19375     </w:t>
      </w:r>
      <w:r>
        <w:br/>
      </w:r>
      <w:r>
        <w:rPr>
          <w:rStyle w:val="VerbatimChar"/>
        </w:rPr>
        <w:t xml:space="preserve">##  8     9388 US-2018-127292 19/01/2018   23/01/2018  Standard Class RM-19375     </w:t>
      </w:r>
      <w:r>
        <w:br/>
      </w:r>
      <w:r>
        <w:rPr>
          <w:rStyle w:val="VerbatimChar"/>
        </w:rPr>
        <w:t xml:space="preserve">##  9     9389 US-2018-127292 19/01/2018   23/01/2018  Standard Class RM-19375     </w:t>
      </w:r>
      <w:r>
        <w:br/>
      </w:r>
      <w:r>
        <w:rPr>
          <w:rStyle w:val="VerbatimChar"/>
        </w:rPr>
        <w:t xml:space="preserve">## 10     9390 US-2018-127292 19/01/2018   23/01/2018  Standard Class RM-19375     </w:t>
      </w:r>
      <w:r>
        <w:br/>
      </w:r>
      <w:r>
        <w:rPr>
          <w:rStyle w:val="VerbatimChar"/>
        </w:rPr>
        <w:t xml:space="preserve">## 11     9742 CA-2016-117086 08/11/2016   12/11/2016  Standard Class QJ-19255     </w:t>
      </w:r>
      <w:r>
        <w:br/>
      </w:r>
      <w:r>
        <w:rPr>
          <w:rStyle w:val="VerbatimChar"/>
        </w:rPr>
        <w:t>## # ℹ 12 more variables: `Customer Name` &lt;chr&gt;, Segment &lt;chr&gt;, Country &lt;chr&gt;,</w:t>
      </w:r>
      <w:r>
        <w:br/>
      </w:r>
      <w:r>
        <w:rPr>
          <w:rStyle w:val="VerbatimChar"/>
        </w:rPr>
        <w:t>## #   City &lt;chr&gt;, State &lt;chr&gt;, `Postal Code`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 Region &lt;chr&gt;,</w:t>
      </w:r>
      <w:r>
        <w:br/>
      </w:r>
      <w:r>
        <w:rPr>
          <w:rStyle w:val="VerbatimChar"/>
        </w:rPr>
        <w:t>## #   `Product ID` &lt;chr&gt;, Category &lt;chr&gt;, `Sub-Category` &lt;chr&gt;,</w:t>
      </w:r>
      <w:r>
        <w:br/>
      </w:r>
      <w:r>
        <w:rPr>
          <w:rStyle w:val="VerbatimChar"/>
        </w:rPr>
        <w:t>## #   `Product Name` &lt;chr&gt;, Sales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61A262E8" w14:textId="77777777" w:rsidR="00057D18" w:rsidRDefault="00000000">
      <w:pPr>
        <w:pStyle w:val="SourceCode"/>
      </w:pP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irm missing row (2235) is gone</w:t>
      </w:r>
      <w:r>
        <w:br/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[</w:t>
      </w:r>
      <w:r>
        <w:rPr>
          <w:rStyle w:val="DecValTok"/>
        </w:rPr>
        <w:t>223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DB94B87" w14:textId="77777777" w:rsidR="00057D18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× 1</w:t>
      </w:r>
      <w:r>
        <w:br/>
      </w:r>
      <w:r>
        <w:rPr>
          <w:rStyle w:val="VerbatimChar"/>
        </w:rPr>
        <w:t>##   `Row ID`</w:t>
      </w:r>
      <w:r>
        <w:br/>
      </w:r>
      <w:r>
        <w:rPr>
          <w:rStyle w:val="VerbatimChar"/>
        </w:rPr>
        <w:lastRenderedPageBreak/>
        <w:t>##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2236</w:t>
      </w:r>
    </w:p>
    <w:p w14:paraId="38934D70" w14:textId="77777777" w:rsidR="00057D18" w:rsidRDefault="00000000">
      <w:pPr>
        <w:pStyle w:val="Heading2"/>
      </w:pPr>
      <w:bookmarkStart w:id="3" w:name="date-conversion"/>
      <w:bookmarkEnd w:id="2"/>
      <w:r>
        <w:t>Date Conversion</w:t>
      </w:r>
    </w:p>
    <w:p w14:paraId="060EA1E6" w14:textId="77777777" w:rsidR="00057D18" w:rsidRDefault="00000000">
      <w:pPr>
        <w:pStyle w:val="SourceCode"/>
      </w:pPr>
      <w:proofErr w:type="spellStart"/>
      <w:r>
        <w:rPr>
          <w:rStyle w:val="NormalTok"/>
        </w:rPr>
        <w:t>date_colum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Function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ignore.cas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e_columns</w:t>
      </w:r>
      <w:proofErr w:type="spellEnd"/>
    </w:p>
    <w:p w14:paraId="7A65B0B8" w14:textId="77777777" w:rsidR="00057D18" w:rsidRDefault="00000000">
      <w:pPr>
        <w:pStyle w:val="SourceCode"/>
      </w:pPr>
      <w:r>
        <w:rPr>
          <w:rStyle w:val="VerbatimChar"/>
        </w:rPr>
        <w:t>## [1] "Order Date" "Ship Date"</w:t>
      </w:r>
    </w:p>
    <w:p w14:paraId="2A397D94" w14:textId="77777777" w:rsidR="00057D18" w:rsidRDefault="00000000">
      <w:pPr>
        <w:pStyle w:val="SourceCode"/>
      </w:pPr>
      <w:proofErr w:type="spellStart"/>
      <w:r>
        <w:rPr>
          <w:rStyle w:val="NormalTok"/>
        </w:rPr>
        <w:t>sales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der</w:t>
      </w:r>
      <w:proofErr w:type="spellEnd"/>
      <w:r>
        <w:rPr>
          <w:rStyle w:val="AttributeTok"/>
        </w:rPr>
        <w:t xml:space="preserve"> Dat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Order</w:t>
      </w:r>
      <w:proofErr w:type="spellEnd"/>
      <w:r>
        <w:rPr>
          <w:rStyle w:val="AttributeTok"/>
        </w:rPr>
        <w:t xml:space="preserve"> Dat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ales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hip</w:t>
      </w:r>
      <w:proofErr w:type="spellEnd"/>
      <w:r>
        <w:rPr>
          <w:rStyle w:val="AttributeTok"/>
        </w:rPr>
        <w:t xml:space="preserve"> Dat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hip</w:t>
      </w:r>
      <w:proofErr w:type="spellEnd"/>
      <w:r>
        <w:rPr>
          <w:rStyle w:val="AttributeTok"/>
        </w:rPr>
        <w:t xml:space="preserve"> Dat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d/%m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>)</w:t>
      </w:r>
    </w:p>
    <w:p w14:paraId="7A935E9E" w14:textId="77777777" w:rsidR="00057D18" w:rsidRDefault="00000000">
      <w:pPr>
        <w:pStyle w:val="SourceCode"/>
      </w:pPr>
      <w:r>
        <w:rPr>
          <w:rStyle w:val="VerbatimChar"/>
        </w:rPr>
        <w:t>## Rows: 9,789</w:t>
      </w:r>
      <w:r>
        <w:br/>
      </w:r>
      <w:r>
        <w:rPr>
          <w:rStyle w:val="VerbatimChar"/>
        </w:rPr>
        <w:t>## Columns: 18</w:t>
      </w:r>
      <w:r>
        <w:br/>
      </w:r>
      <w:r>
        <w:rPr>
          <w:rStyle w:val="VerbatimChar"/>
        </w:rPr>
        <w:t>## $ `Row ID`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1, 2, 3, 4, 5, 6, 7, 8, 9, 10, 11, 12, 13, 14, 15, 16,…</w:t>
      </w:r>
      <w:r>
        <w:br/>
      </w:r>
      <w:r>
        <w:rPr>
          <w:rStyle w:val="VerbatimChar"/>
        </w:rPr>
        <w:t>## $ `Order ID`      &lt;chr&gt; "CA-2017-152156", "CA-2017-152156", "CA-2017-138688", …</w:t>
      </w:r>
      <w:r>
        <w:br/>
      </w:r>
      <w:r>
        <w:rPr>
          <w:rStyle w:val="VerbatimChar"/>
        </w:rPr>
        <w:t>## $ `Order Date`    &lt;date&gt; 2017-11-08, 2017-11-08, 2017-06-12, 2016-10-11, 2016-…</w:t>
      </w:r>
      <w:r>
        <w:br/>
      </w:r>
      <w:r>
        <w:rPr>
          <w:rStyle w:val="VerbatimChar"/>
        </w:rPr>
        <w:t>## $ `Ship Date`     &lt;date&gt; 2017-11-11, 2017-11-11, 2017-06-16, 2016-10-18, 2016-…</w:t>
      </w:r>
      <w:r>
        <w:br/>
      </w:r>
      <w:r>
        <w:rPr>
          <w:rStyle w:val="VerbatimChar"/>
        </w:rPr>
        <w:t>## $ `Ship Mode`     &lt;chr&gt; "Second Class", "Second Class", "Second Class", "Stand…</w:t>
      </w:r>
      <w:r>
        <w:br/>
      </w:r>
      <w:r>
        <w:rPr>
          <w:rStyle w:val="VerbatimChar"/>
        </w:rPr>
        <w:t>## $ `Customer ID`   &lt;chr&gt; "CG-12520", "CG-12520", "DV-13045", "SO-20335", "SO-20…</w:t>
      </w:r>
      <w:r>
        <w:br/>
      </w:r>
      <w:r>
        <w:rPr>
          <w:rStyle w:val="VerbatimChar"/>
        </w:rPr>
        <w:t>## $ `Customer Name` &lt;chr&gt; "Claire Gute", "Claire Gute", "Darrin Van Huff", "Sean…</w:t>
      </w:r>
      <w:r>
        <w:br/>
      </w:r>
      <w:r>
        <w:rPr>
          <w:rStyle w:val="VerbatimChar"/>
        </w:rPr>
        <w:t>## $ Segment         &lt;chr&gt; "Consumer", "Consumer", "Corporate", "Consumer", "Cons…</w:t>
      </w:r>
      <w:r>
        <w:br/>
      </w:r>
      <w:r>
        <w:rPr>
          <w:rStyle w:val="VerbatimChar"/>
        </w:rPr>
        <w:t>## $ Country         &lt;chr&gt; "United States", "United States", "United States", "Un…</w:t>
      </w:r>
      <w:r>
        <w:br/>
      </w:r>
      <w:r>
        <w:rPr>
          <w:rStyle w:val="VerbatimChar"/>
        </w:rPr>
        <w:t xml:space="preserve">## $ City            &lt;chr&gt; "Henderson", "Henderson", "Los Angeles", "Fort </w:t>
      </w:r>
      <w:proofErr w:type="spellStart"/>
      <w:r>
        <w:rPr>
          <w:rStyle w:val="VerbatimChar"/>
        </w:rPr>
        <w:t>Lauderd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>## $ State           &lt;chr&gt; "Kentucky", "Kentucky", "California", "Florida", "Flor…</w:t>
      </w:r>
      <w:r>
        <w:br/>
      </w:r>
      <w:r>
        <w:rPr>
          <w:rStyle w:val="VerbatimChar"/>
        </w:rPr>
        <w:t>## $ `Postal Code`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42420, 42420, 90036, 33311, 33311, 90032, 90032, 90032…</w:t>
      </w:r>
      <w:r>
        <w:br/>
      </w:r>
      <w:r>
        <w:rPr>
          <w:rStyle w:val="VerbatimChar"/>
        </w:rPr>
        <w:t>## $ Region          &lt;chr&gt; "South", "South", "West", "South", "South", "West", "W…</w:t>
      </w:r>
      <w:r>
        <w:br/>
      </w:r>
      <w:r>
        <w:rPr>
          <w:rStyle w:val="VerbatimChar"/>
        </w:rPr>
        <w:t>## $ `Product ID`    &lt;chr&gt; "FUR-BO-10001798", "FUR-CH-10000454", "OFF-LA-10000240…</w:t>
      </w:r>
      <w:r>
        <w:br/>
      </w:r>
      <w:r>
        <w:rPr>
          <w:rStyle w:val="VerbatimChar"/>
        </w:rPr>
        <w:t>## $ Category        &lt;chr&gt; "Furniture", "Furniture", "Office Supplies", "</w:t>
      </w:r>
      <w:proofErr w:type="spellStart"/>
      <w:r>
        <w:rPr>
          <w:rStyle w:val="VerbatimChar"/>
        </w:rPr>
        <w:t>Furnitur</w:t>
      </w:r>
      <w:proofErr w:type="spellEnd"/>
      <w:r>
        <w:rPr>
          <w:rStyle w:val="VerbatimChar"/>
        </w:rPr>
        <w:t>…</w:t>
      </w:r>
      <w:r>
        <w:br/>
      </w:r>
      <w:r>
        <w:rPr>
          <w:rStyle w:val="VerbatimChar"/>
        </w:rPr>
        <w:t xml:space="preserve">## $ `Sub-Category`  &lt;chr&gt; "Bookcases", "Chairs", "Labels", "Tables", </w:t>
      </w:r>
      <w:r>
        <w:rPr>
          <w:rStyle w:val="VerbatimChar"/>
        </w:rPr>
        <w:lastRenderedPageBreak/>
        <w:t>"Storage", …</w:t>
      </w:r>
      <w:r>
        <w:br/>
      </w:r>
      <w:r>
        <w:rPr>
          <w:rStyle w:val="VerbatimChar"/>
        </w:rPr>
        <w:t>## $ `Product Name`  &lt;chr&gt; "Bush Somerset Collection Bookcase", "Hon Deluxe Fabri…</w:t>
      </w:r>
      <w:r>
        <w:br/>
      </w:r>
      <w:r>
        <w:rPr>
          <w:rStyle w:val="VerbatimChar"/>
        </w:rPr>
        <w:t>## $ Sales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261.9600, 731.9400, 14.6200, 957.5775, 22.3680, 48.860…</w:t>
      </w:r>
    </w:p>
    <w:p w14:paraId="02A1DB06" w14:textId="77777777" w:rsidR="00057D18" w:rsidRDefault="00000000">
      <w:pPr>
        <w:pStyle w:val="Heading2"/>
      </w:pPr>
      <w:bookmarkStart w:id="4" w:name="exploratory-data-analysis"/>
      <w:bookmarkEnd w:id="3"/>
      <w:r>
        <w:t>Exploratory Data Analysis</w:t>
      </w:r>
    </w:p>
    <w:p w14:paraId="165C1FF7" w14:textId="77777777" w:rsidR="00057D18" w:rsidRDefault="00000000">
      <w:pPr>
        <w:pStyle w:val="Heading3"/>
      </w:pPr>
      <w:bookmarkStart w:id="5" w:name="summary-of-sales"/>
      <w:r>
        <w:t>Summary of Sales</w:t>
      </w:r>
    </w:p>
    <w:p w14:paraId="674315B5" w14:textId="77777777" w:rsidR="00057D1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>)</w:t>
      </w:r>
    </w:p>
    <w:p w14:paraId="13A49C78" w14:textId="77777777" w:rsidR="00057D18" w:rsidRDefault="00000000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    0.444    17.248    54.384   230.116   210.392 22638.480</w:t>
      </w:r>
    </w:p>
    <w:p w14:paraId="2D1367A9" w14:textId="77777777" w:rsidR="00057D18" w:rsidRDefault="00000000">
      <w:pPr>
        <w:pStyle w:val="Heading3"/>
      </w:pPr>
      <w:bookmarkStart w:id="6" w:name="boxplot-sales-per-product-category"/>
      <w:bookmarkEnd w:id="5"/>
      <w:r>
        <w:t>Boxplot: Sales per Product Category</w:t>
      </w:r>
    </w:p>
    <w:p w14:paraId="5C7C7D7C" w14:textId="77777777" w:rsidR="00057D18" w:rsidRDefault="00000000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Sal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eel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lier.colou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outlier.shap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es per Product Categor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ategori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2EE6D5A4" w14:textId="77777777" w:rsidR="00057D18" w:rsidRDefault="00000000">
      <w:pPr>
        <w:pStyle w:val="FirstParagraph"/>
      </w:pPr>
      <w:r>
        <w:rPr>
          <w:noProof/>
        </w:rPr>
        <w:drawing>
          <wp:inline distT="0" distB="0" distL="0" distR="0" wp14:anchorId="7ECB4D27" wp14:editId="585BC096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ustomer_Sales_files/figure-docx/boxplot-category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EB504" w14:textId="77777777" w:rsidR="00057D18" w:rsidRDefault="00000000">
      <w:pPr>
        <w:pStyle w:val="Heading3"/>
      </w:pPr>
      <w:bookmarkStart w:id="7" w:name="line-chart-total-sales-over-time"/>
      <w:bookmarkEnd w:id="6"/>
      <w:r>
        <w:t>Line Chart: Total Sales Over Time</w:t>
      </w:r>
    </w:p>
    <w:p w14:paraId="2B933C63" w14:textId="77777777" w:rsidR="00057D18" w:rsidRDefault="00000000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Order Dat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al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eel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Sales Over Tim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>)</w:t>
      </w:r>
    </w:p>
    <w:p w14:paraId="4A8064F3" w14:textId="77777777" w:rsidR="00057D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F8183A" wp14:editId="12C64BD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ustomer_Sales_files/figure-docx/sales-over-tim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DA6F4" w14:textId="77777777" w:rsidR="00057D18" w:rsidRDefault="00000000">
      <w:pPr>
        <w:pStyle w:val="Heading3"/>
      </w:pPr>
      <w:bookmarkStart w:id="8" w:name="bar-chart-top-selling-categories"/>
      <w:bookmarkEnd w:id="7"/>
      <w:r>
        <w:t>Bar Chart: Top Selling Categories</w:t>
      </w:r>
    </w:p>
    <w:p w14:paraId="32EAAEF7" w14:textId="77777777" w:rsidR="00057D18" w:rsidRDefault="00000000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Sales, </w:t>
      </w:r>
      <w:r>
        <w:rPr>
          <w:rStyle w:val="AttributeTok"/>
        </w:rPr>
        <w:t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Selling Categor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ategorie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704708C7" w14:textId="77777777" w:rsidR="00057D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57C6ED" wp14:editId="2E7753CE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Customer_Sales_files/figure-docx/top-categori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8AC55" w14:textId="77777777" w:rsidR="00057D18" w:rsidRDefault="00000000">
      <w:pPr>
        <w:pStyle w:val="Heading3"/>
      </w:pPr>
      <w:bookmarkStart w:id="9" w:name="bar-chart-sales-by-region"/>
      <w:bookmarkEnd w:id="8"/>
      <w:r>
        <w:t>Bar Chart: Sales by Region</w:t>
      </w:r>
    </w:p>
    <w:p w14:paraId="63682466" w14:textId="77777777" w:rsidR="00057D18" w:rsidRDefault="00000000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gion, </w:t>
      </w:r>
      <w:r>
        <w:rPr>
          <w:rStyle w:val="AttributeTok"/>
        </w:rPr>
        <w:t>y =</w:t>
      </w:r>
      <w:r>
        <w:rPr>
          <w:rStyle w:val="NormalTok"/>
        </w:rPr>
        <w:t xml:space="preserve"> Sales, </w:t>
      </w:r>
      <w:r>
        <w:rPr>
          <w:rStyle w:val="AttributeTok"/>
        </w:rPr>
        <w:t>fill =</w:t>
      </w:r>
      <w:r>
        <w:rPr>
          <w:rStyle w:val="NormalTok"/>
        </w:rPr>
        <w:t xml:space="preserve"> Reg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es by Reg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gion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ord_flip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14:paraId="2D495012" w14:textId="77777777" w:rsidR="00057D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D6DA48" wp14:editId="7780CAD4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ustomer_Sales_files/figure-docx/sales-by-reg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919568" w14:textId="77777777" w:rsidR="00057D18" w:rsidRDefault="00000000">
      <w:pPr>
        <w:pStyle w:val="Heading3"/>
      </w:pPr>
      <w:bookmarkStart w:id="10" w:name="line-chart-customer-purchase-frequency"/>
      <w:bookmarkEnd w:id="9"/>
      <w:r>
        <w:t>Line Chart: Customer Purchase Frequency</w:t>
      </w:r>
    </w:p>
    <w:p w14:paraId="1C1DB2F1" w14:textId="77777777" w:rsidR="00057D18" w:rsidRDefault="00000000">
      <w:pPr>
        <w:pStyle w:val="SourceCode"/>
      </w:pP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Customer ID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Sal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teelblu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ustomer Purchase Frequency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ustomer I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classic</w:t>
      </w:r>
      <w:proofErr w:type="spellEnd"/>
      <w:r>
        <w:rPr>
          <w:rStyle w:val="NormalTok"/>
        </w:rPr>
        <w:t>()</w:t>
      </w:r>
    </w:p>
    <w:p w14:paraId="3A667A47" w14:textId="77777777" w:rsidR="00057D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F21C95" wp14:editId="3D3F337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ustomer_Sales_files/figure-docx/customer-frequency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DCE83" w14:textId="77777777" w:rsidR="00057D18" w:rsidRDefault="00000000">
      <w:pPr>
        <w:pStyle w:val="Heading2"/>
      </w:pPr>
      <w:bookmarkStart w:id="11" w:name="forecasting-with-arima"/>
      <w:bookmarkEnd w:id="4"/>
      <w:bookmarkEnd w:id="10"/>
      <w:r>
        <w:t>Forecasting with ARIMA</w:t>
      </w:r>
    </w:p>
    <w:p w14:paraId="77982D76" w14:textId="77777777" w:rsidR="00057D18" w:rsidRDefault="00000000">
      <w:pPr>
        <w:pStyle w:val="SourceCode"/>
      </w:pPr>
      <w:proofErr w:type="spellStart"/>
      <w:r>
        <w:rPr>
          <w:rStyle w:val="NormalTok"/>
        </w:rPr>
        <w:t>sales_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r>
        <w:rPr>
          <w:rStyle w:val="SpecialCharTok"/>
        </w:rPr>
        <w:t>$</w:t>
      </w:r>
      <w:r>
        <w:rPr>
          <w:rStyle w:val="NormalTok"/>
        </w:rPr>
        <w:t>Sale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rima_mode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uto.arim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t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orecasted_sal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proofErr w:type="spellStart"/>
      <w:r>
        <w:rPr>
          <w:rStyle w:val="NormalTok"/>
        </w:rPr>
        <w:t>arima_model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auto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ecasted_sales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ales Forecast for Next 12 Months"</w:t>
      </w:r>
      <w:r>
        <w:rPr>
          <w:rStyle w:val="NormalTok"/>
        </w:rPr>
        <w:t>)</w:t>
      </w:r>
    </w:p>
    <w:p w14:paraId="2414F8B6" w14:textId="77777777" w:rsidR="00057D1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CA5D33D" wp14:editId="40A5ACCB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Customer_Sales_files/figure-docx/forecasting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626DF" w14:textId="77777777" w:rsidR="00057D18" w:rsidRDefault="00000000">
      <w:pPr>
        <w:pStyle w:val="Heading2"/>
      </w:pPr>
      <w:bookmarkStart w:id="12" w:name="export-cleaned-data"/>
      <w:bookmarkEnd w:id="11"/>
      <w:r>
        <w:t>Export Cleaned Data</w:t>
      </w:r>
    </w:p>
    <w:p w14:paraId="425E212A" w14:textId="77777777" w:rsidR="00057D18" w:rsidRDefault="00000000">
      <w:pPr>
        <w:pStyle w:val="SourceCode"/>
      </w:pPr>
      <w:proofErr w:type="spellStart"/>
      <w:r>
        <w:rPr>
          <w:rStyle w:val="FunctionTok"/>
        </w:rPr>
        <w:t>write_cs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ales_data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leaned_customer_sales.csv"</w:t>
      </w:r>
      <w:r>
        <w:rPr>
          <w:rStyle w:val="NormalTok"/>
        </w:rPr>
        <w:t>)</w:t>
      </w:r>
    </w:p>
    <w:p w14:paraId="302B0E2B" w14:textId="77777777" w:rsidR="00057D18" w:rsidRDefault="00000000">
      <w:pPr>
        <w:pStyle w:val="FirstParagraph"/>
      </w:pPr>
      <w:r>
        <w:t>```</w:t>
      </w:r>
      <w:bookmarkEnd w:id="12"/>
    </w:p>
    <w:sectPr w:rsidR="00057D1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32715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24826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7D18"/>
    <w:rsid w:val="00057D18"/>
    <w:rsid w:val="008E04FC"/>
    <w:rsid w:val="00A83205"/>
    <w:rsid w:val="00C70417"/>
    <w:rsid w:val="00E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209B0"/>
  <w15:docId w15:val="{79AC5E2A-AB3A-46C4-99F0-ED5FE79A3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333</Words>
  <Characters>7603</Characters>
  <Application>Microsoft Office Word</Application>
  <DocSecurity>0</DocSecurity>
  <Lines>63</Lines>
  <Paragraphs>17</Paragraphs>
  <ScaleCrop>false</ScaleCrop>
  <Company/>
  <LinksUpToDate>false</LinksUpToDate>
  <CharactersWithSpaces>8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ir Mark</cp:lastModifiedBy>
  <cp:revision>3</cp:revision>
  <dcterms:created xsi:type="dcterms:W3CDTF">2025-04-09T08:51:00Z</dcterms:created>
  <dcterms:modified xsi:type="dcterms:W3CDTF">2025-04-10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